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BC04E1" w14:textId="77777777" w:rsidR="00581E86" w:rsidRDefault="00DA29AF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6B18D159">
          <v:rect id="_x0000_s1087" style="position:absolute;left:0;text-align:left;margin-left:42.45pt;margin-top:-6.45pt;width:7.15pt;height:829.7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411407FA" w14:textId="77777777" w:rsidR="00D729A6" w:rsidRDefault="00DA29AF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32244110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3882CC4D" w14:textId="77777777" w:rsidR="00D729A6" w:rsidRDefault="00DA29AF" w:rsidP="00D729A6">
      <w:r>
        <w:rPr>
          <w:noProof/>
          <w:lang w:val="en-US"/>
        </w:rPr>
        <w:pict w14:anchorId="33E0D4DC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23D2A84D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r>
        <w:rPr>
          <w:noProof/>
          <w:lang w:val="en-US"/>
        </w:rPr>
        <w:pict w14:anchorId="5352D1CA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</w:p>
    <w:p w14:paraId="0CE46E95" w14:textId="77777777" w:rsidR="00D729A6" w:rsidRDefault="00DA29AF" w:rsidP="00D729A6">
      <w:r>
        <w:rPr>
          <w:noProof/>
          <w:lang w:val="en-US"/>
        </w:rPr>
        <w:pict w14:anchorId="2B47125E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5707A3D8" w14:textId="23F91661" w:rsidR="00D729A6" w:rsidRPr="00ED5A07" w:rsidRDefault="00E33737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>
                    <w:rPr>
                      <w:color w:val="0082D2"/>
                      <w:sz w:val="72"/>
                      <w:szCs w:val="72"/>
                    </w:rPr>
                    <w:t>IP Core Generator</w:t>
                  </w:r>
                </w:p>
              </w:txbxContent>
            </v:textbox>
          </v:rect>
        </w:pict>
      </w:r>
    </w:p>
    <w:p w14:paraId="3272FDFB" w14:textId="77777777" w:rsidR="00D729A6" w:rsidRDefault="00D729A6" w:rsidP="00D729A6"/>
    <w:p w14:paraId="00865457" w14:textId="77777777" w:rsidR="00D729A6" w:rsidRDefault="00D729A6" w:rsidP="00D729A6"/>
    <w:p w14:paraId="3C5E2C07" w14:textId="77777777" w:rsidR="00D729A6" w:rsidRDefault="00D729A6" w:rsidP="00D729A6"/>
    <w:p w14:paraId="03CBD8A5" w14:textId="77777777" w:rsidR="00D729A6" w:rsidRDefault="00D729A6" w:rsidP="00D729A6"/>
    <w:p w14:paraId="3E42F78D" w14:textId="77777777" w:rsidR="00D729A6" w:rsidRDefault="00D729A6" w:rsidP="00D729A6"/>
    <w:p w14:paraId="2A1FAC3F" w14:textId="77777777" w:rsidR="00D729A6" w:rsidRDefault="00D729A6" w:rsidP="00D729A6"/>
    <w:p w14:paraId="1C1FC66E" w14:textId="77777777" w:rsidR="00D729A6" w:rsidRDefault="00D729A6" w:rsidP="00D729A6"/>
    <w:p w14:paraId="0A0C1FC3" w14:textId="77777777" w:rsidR="00D729A6" w:rsidRDefault="00D729A6" w:rsidP="00D729A6"/>
    <w:p w14:paraId="0E2B3F5B" w14:textId="77777777" w:rsidR="00D729A6" w:rsidRDefault="00DA29AF" w:rsidP="00D729A6">
      <w:r>
        <w:rPr>
          <w:noProof/>
          <w:lang w:eastAsia="en-IN"/>
        </w:rPr>
        <w:pict w14:anchorId="60986DC6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2C2A2C6C" w14:textId="77777777" w:rsidR="00D729A6" w:rsidRDefault="00D729A6" w:rsidP="00D729A6"/>
    <w:p w14:paraId="68F70512" w14:textId="77777777" w:rsidR="00D729A6" w:rsidRDefault="00D729A6" w:rsidP="00D729A6"/>
    <w:p w14:paraId="678A7B92" w14:textId="77777777" w:rsidR="00D729A6" w:rsidRDefault="00D729A6" w:rsidP="00D729A6"/>
    <w:p w14:paraId="46B38FCB" w14:textId="77777777" w:rsidR="00D729A6" w:rsidRDefault="00D729A6" w:rsidP="00D729A6"/>
    <w:p w14:paraId="71A02CF8" w14:textId="77777777" w:rsidR="00D729A6" w:rsidRDefault="00D729A6" w:rsidP="00D729A6"/>
    <w:p w14:paraId="28EA1836" w14:textId="77777777" w:rsidR="00D729A6" w:rsidRDefault="00D729A6" w:rsidP="00D729A6"/>
    <w:p w14:paraId="37AF9BAC" w14:textId="77777777" w:rsidR="00D729A6" w:rsidRDefault="00DA29AF" w:rsidP="00D729A6">
      <w:r>
        <w:rPr>
          <w:noProof/>
          <w:lang w:val="en-US"/>
        </w:rPr>
        <w:pict w14:anchorId="52B825A9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4D0EAB3A" w14:textId="11238959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  <w:bookmarkStart w:id="0" w:name="_GoBack"/>
                  <w:bookmarkEnd w:id="0"/>
                </w:p>
              </w:txbxContent>
            </v:textbox>
          </v:rect>
        </w:pict>
      </w:r>
    </w:p>
    <w:p w14:paraId="66F3D6F8" w14:textId="77777777" w:rsidR="00D729A6" w:rsidRDefault="00D729A6" w:rsidP="00D729A6"/>
    <w:p w14:paraId="338ADEDB" w14:textId="77777777" w:rsidR="00D729A6" w:rsidRDefault="00D729A6" w:rsidP="00D729A6"/>
    <w:p w14:paraId="71944D93" w14:textId="77777777" w:rsidR="00D729A6" w:rsidRDefault="00DA29AF" w:rsidP="00D729A6">
      <w:r>
        <w:rPr>
          <w:noProof/>
          <w:lang w:eastAsia="en-IN"/>
        </w:rPr>
        <w:pict w14:anchorId="7D89B156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6170EE52" w14:textId="77777777" w:rsidR="00D729A6" w:rsidRDefault="00D729A6" w:rsidP="00D729A6"/>
    <w:p w14:paraId="4473AB9C" w14:textId="77777777" w:rsidR="00D729A6" w:rsidRDefault="00D729A6" w:rsidP="00D729A6"/>
    <w:p w14:paraId="248B6820" w14:textId="77777777" w:rsidR="00D729A6" w:rsidRDefault="00D729A6" w:rsidP="00D729A6"/>
    <w:p w14:paraId="13264F0C" w14:textId="77777777" w:rsidR="00D729A6" w:rsidRDefault="00DA29AF" w:rsidP="00D729A6">
      <w:r>
        <w:rPr>
          <w:noProof/>
          <w:u w:val="single"/>
          <w:lang w:eastAsia="en-IN"/>
        </w:rPr>
        <w:lastRenderedPageBreak/>
        <w:pict w14:anchorId="2665347E">
          <v:rect id="_x0000_s1176" style="position:absolute;margin-left:41.75pt;margin-top:-19.05pt;width:7.15pt;height:830.3pt;z-index:2517288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3FB33469" w14:textId="77777777" w:rsidR="00D729A6" w:rsidRDefault="00867AC4" w:rsidP="00867AC4">
      <w:pPr>
        <w:tabs>
          <w:tab w:val="left" w:pos="8573"/>
        </w:tabs>
      </w:pPr>
      <w:r>
        <w:tab/>
      </w:r>
    </w:p>
    <w:p w14:paraId="58EE6AB2" w14:textId="77777777" w:rsidR="009F4B42" w:rsidRDefault="00E33737" w:rsidP="001159AD">
      <w:pPr>
        <w:pStyle w:val="NoSpacing"/>
        <w:jc w:val="center"/>
      </w:pPr>
      <w:r w:rsidRPr="00E33737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 xml:space="preserve">IP Core Generator </w:t>
      </w: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 w:rsidR="00DA29AF">
            <w:rPr>
              <w:rFonts w:eastAsiaTheme="majorEastAsia" w:cstheme="majorBidi"/>
              <w:noProof/>
              <w:lang w:eastAsia="zh-TW"/>
            </w:rPr>
            <w:pict w14:anchorId="139B902E">
              <v:rect id="_x0000_s1026" style="position:absolute;left:0;text-align:left;margin-left:0;margin-top:0;width:641.75pt;height:64pt;z-index:25163364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 w:rsidR="00DA29AF">
            <w:rPr>
              <w:rFonts w:eastAsiaTheme="majorEastAsia" w:cstheme="majorBidi"/>
              <w:noProof/>
              <w:lang w:eastAsia="zh-TW"/>
            </w:rPr>
            <w:pict w14:anchorId="51F6F659"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14:paraId="4D80249A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4808FE0A" w14:textId="77777777" w:rsidR="00581E86" w:rsidRDefault="001159AD" w:rsidP="00E33737">
      <w:r>
        <w:br/>
      </w:r>
      <w:r w:rsidR="00E33737">
        <w:t xml:space="preserve">IP cores </w:t>
      </w:r>
      <w:r w:rsidR="00E33737" w:rsidRPr="00E33737">
        <w:t xml:space="preserve">are blocks or modules that have been designed and tested </w:t>
      </w:r>
      <w:r w:rsidR="00E33737">
        <w:t xml:space="preserve">to perform </w:t>
      </w:r>
      <w:r w:rsidR="00E33737" w:rsidRPr="00E33737">
        <w:t>a specific function such as processors, Ethernet interfaces and RAM controllers. Soft IP cores are in the form of HDL</w:t>
      </w:r>
      <w:r w:rsidR="00E33737">
        <w:t xml:space="preserve"> and typically have IP</w:t>
      </w:r>
      <w:r w:rsidR="00E33737" w:rsidRPr="00E33737">
        <w:t xml:space="preserve"> license associated with them. </w:t>
      </w:r>
      <w:r w:rsidR="00CC0EBF">
        <w:t>These IP</w:t>
      </w:r>
      <w:r w:rsidR="00E33737">
        <w:t xml:space="preserve"> cores are focused to perform the best outcome for any requirement from the board. </w:t>
      </w:r>
      <w:r w:rsidR="00E33737" w:rsidRPr="00E33737">
        <w:t>Hard cores are synthesized blocks that can be instantiated, placed in your design.</w:t>
      </w:r>
      <w:r w:rsidR="00E33737">
        <w:t xml:space="preserve"> We have </w:t>
      </w:r>
      <w:r w:rsidR="00E33737" w:rsidRPr="00E33737">
        <w:t>design</w:t>
      </w:r>
      <w:r w:rsidR="00E33737">
        <w:t>ed the requirement</w:t>
      </w:r>
      <w:r w:rsidR="00E33737" w:rsidRPr="00E33737">
        <w:t xml:space="preserve"> using the intellectual property of the same design available with Xilinx ISE. </w:t>
      </w:r>
    </w:p>
    <w:p w14:paraId="1C069429" w14:textId="77777777" w:rsidR="00F64D1C" w:rsidRDefault="00DA29AF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pict w14:anchorId="0A5592AC">
          <v:rect id="_x0000_s1154" style="position:absolute;margin-left:.6pt;margin-top:731.35pt;width:642.6pt;height:64.8pt;z-index:2516326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0FE877E6">
          <v:rect id="_x0000_s1151" style="position:absolute;margin-left:0;margin-top:0;width:641.75pt;height:64pt;z-index:25163569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644C7ADC">
          <v:rect id="_x0000_s1147" style="position:absolute;margin-left:.45pt;margin-top:726.8pt;width:642.45pt;height:64.75pt;z-index:2516367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65122EA0">
          <v:rect id="_x0000_s1122" style="position:absolute;margin-left:-30.1pt;margin-top:-3pt;width:642.6pt;height:64.75pt;z-index:251637740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05938EC3">
          <v:rect id="_x0000_s1105" style="position:absolute;margin-left:-1.7pt;margin-top:728.7pt;width:642.25pt;height:64.7pt;z-index:2516459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08D89221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436EAA28" w14:textId="77777777" w:rsidR="009A4D3A" w:rsidRPr="007B3D86" w:rsidRDefault="00DA29AF" w:rsidP="009A4D3A">
      <w:pPr>
        <w:rPr>
          <w:b/>
        </w:rPr>
      </w:pPr>
      <w:r>
        <w:rPr>
          <w:noProof/>
          <w:lang w:eastAsia="en-IN"/>
        </w:rPr>
        <w:pict w14:anchorId="776AB3CF">
          <v:rect id="_x0000_s1162" style="position:absolute;margin-left:38.25pt;margin-top:-17.7pt;width:7.15pt;height:830.6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5380F267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0782A264" w14:textId="77777777" w:rsidR="009A4D3A" w:rsidRDefault="00DA29AF" w:rsidP="009A4D3A">
      <w:pPr>
        <w:pStyle w:val="ListParagraph"/>
        <w:numPr>
          <w:ilvl w:val="0"/>
          <w:numId w:val="2"/>
        </w:numPr>
      </w:pPr>
      <w:r>
        <w:rPr>
          <w:b/>
          <w:noProof/>
          <w:lang w:eastAsia="en-IN"/>
        </w:rPr>
        <w:pict w14:anchorId="14E029F8">
          <v:rect id="_x0000_s1169" style="position:absolute;left:0;text-align:left;margin-left:-3pt;margin-top:-1.35pt;width:642.6pt;height:64.7pt;z-index:251631590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14:paraId="399C9259" w14:textId="77777777" w:rsidR="007B3D86" w:rsidRDefault="007B3D86" w:rsidP="007B3D86">
      <w:r>
        <w:rPr>
          <w:noProof/>
          <w:lang w:eastAsia="en-IN"/>
        </w:rPr>
        <w:drawing>
          <wp:inline distT="0" distB="0" distL="0" distR="0" wp14:anchorId="76B6CCAF" wp14:editId="5DD73B40">
            <wp:extent cx="6120493" cy="2447935"/>
            <wp:effectExtent l="19050" t="0" r="0" b="0"/>
            <wp:docPr id="2" name="Picture 2" descr="C:\Users\Admin\Desktop\VERILOG\Lab_Work\B\Lab5\Q1\Doc\l5q1a_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5\Q1\Doc\l5q1a_wav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768" cy="24484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726C4" w14:textId="77777777" w:rsidR="007B3D86" w:rsidRDefault="00DA29AF" w:rsidP="007B3D86">
      <w:r>
        <w:rPr>
          <w:noProof/>
          <w:lang w:eastAsia="en-IN"/>
        </w:rPr>
        <w:lastRenderedPageBreak/>
        <w:pict w14:anchorId="2508F2D3">
          <v:rect id="_x0000_s1175" style="position:absolute;margin-left:0;margin-top:0;width:641.75pt;height:64pt;z-index:251629540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noProof/>
          <w:lang w:eastAsia="en-IN"/>
        </w:rPr>
        <w:pict w14:anchorId="635843B2">
          <v:rect id="_x0000_s1173" style="position:absolute;margin-left:37.05pt;margin-top:-12.3pt;width:7.15pt;height:830.75pt;z-index:2517278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4C29E299">
          <v:rect id="_x0000_s1172" style="position:absolute;margin-left:37.85pt;margin-top:-.25pt;width:7.15pt;height:830.55pt;z-index:251726848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7B3D86">
        <w:rPr>
          <w:noProof/>
          <w:lang w:eastAsia="en-IN"/>
        </w:rPr>
        <w:drawing>
          <wp:inline distT="0" distB="0" distL="0" distR="0" wp14:anchorId="7DE6E6BD" wp14:editId="1E2ED4BA">
            <wp:extent cx="5764233" cy="2859001"/>
            <wp:effectExtent l="19050" t="0" r="7917" b="0"/>
            <wp:docPr id="3" name="Picture 3" descr="C:\Users\Admin\Desktop\VERILOG\Lab_Work\B\Lab5\Q1\Doc\l5q1b_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\Desktop\VERILOG\Lab_Work\B\Lab5\Q1\Doc\l5q1b_wav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259" cy="28644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6FD28" w14:textId="77777777" w:rsidR="007B3D86" w:rsidRDefault="007B3D86" w:rsidP="007B3D86">
      <w:r>
        <w:rPr>
          <w:noProof/>
          <w:lang w:eastAsia="en-IN"/>
        </w:rPr>
        <w:drawing>
          <wp:inline distT="0" distB="0" distL="0" distR="0" wp14:anchorId="05A3A4FD" wp14:editId="71FD20F9">
            <wp:extent cx="5768488" cy="2526760"/>
            <wp:effectExtent l="19050" t="0" r="3662" b="0"/>
            <wp:docPr id="4" name="Picture 4" descr="C:\Users\Admin\Desktop\VERILOG\Lab_Work\B\Lab5\Q1\Doc\l5q1c_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5\Q1\Doc\l5q1c_wa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5956" cy="25387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A93BC" w14:textId="77777777" w:rsidR="007B3D86" w:rsidRDefault="00DA29AF" w:rsidP="007B3D86">
      <w:r>
        <w:rPr>
          <w:noProof/>
          <w:lang w:eastAsia="en-IN"/>
        </w:rPr>
        <w:pict w14:anchorId="16E6F0F6">
          <v:rect id="_x0000_s1174" style="position:absolute;margin-left:-15.1pt;margin-top:728.8pt;width:642.6pt;height:64.45pt;z-index:25163056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7B3D86">
        <w:rPr>
          <w:noProof/>
          <w:lang w:eastAsia="en-IN"/>
        </w:rPr>
        <w:drawing>
          <wp:inline distT="0" distB="0" distL="0" distR="0" wp14:anchorId="34B6D4A0" wp14:editId="6507CDFF">
            <wp:extent cx="5823610" cy="2492363"/>
            <wp:effectExtent l="19050" t="0" r="5690" b="0"/>
            <wp:docPr id="5" name="Picture 5" descr="C:\Users\Admin\Desktop\VERILOG\Lab_Work\B\Lab5\Q1\Doc\l5q1d_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5\Q1\Doc\l5q1d_wav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8924" cy="2494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299F2" w14:textId="77777777" w:rsidR="007B3D86" w:rsidRDefault="00DA29AF" w:rsidP="007B3D86">
      <w:r>
        <w:rPr>
          <w:noProof/>
          <w:lang w:eastAsia="en-IN"/>
        </w:rPr>
        <w:lastRenderedPageBreak/>
        <w:pict w14:anchorId="7776A199">
          <v:rect id="_x0000_s1177" style="position:absolute;margin-left:39.2pt;margin-top:-1.25pt;width:7.15pt;height:829.9pt;z-index:251729920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7B3D86">
        <w:rPr>
          <w:noProof/>
          <w:lang w:eastAsia="en-IN"/>
        </w:rPr>
        <w:drawing>
          <wp:inline distT="0" distB="0" distL="0" distR="0" wp14:anchorId="1D22755A" wp14:editId="4DFCC075">
            <wp:extent cx="5937885" cy="2553335"/>
            <wp:effectExtent l="19050" t="0" r="5715" b="0"/>
            <wp:docPr id="6" name="Picture 6" descr="C:\Users\Admin\Desktop\VERILOG\Lab_Work\B\Lab5\Q1\Doc\l5q1e_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5\Q1\Doc\l5q1e_wa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5533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89C20" w14:textId="77777777" w:rsidR="007B3D86" w:rsidRDefault="007B3D86" w:rsidP="009A4D3A">
      <w:pPr>
        <w:pStyle w:val="ListParagraph"/>
        <w:numPr>
          <w:ilvl w:val="0"/>
          <w:numId w:val="2"/>
        </w:numPr>
      </w:pPr>
      <w:r>
        <w:t>FPGA Editor Outputs</w:t>
      </w:r>
    </w:p>
    <w:p w14:paraId="0B5A4ED8" w14:textId="77777777" w:rsidR="00D20AF1" w:rsidRDefault="007B3D86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74701C45" wp14:editId="0BF9861F">
            <wp:extent cx="2914155" cy="3715770"/>
            <wp:effectExtent l="19050" t="0" r="495" b="0"/>
            <wp:docPr id="7" name="Picture 7" descr="C:\Users\Admin\Desktop\VERILOG\Lab_Work\B\Lab5\Q1\Doc\l5q1c_fpg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VERILOG\Lab_Work\B\Lab5\Q1\Doc\l5q1c_fpg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926" cy="371037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drawing>
          <wp:inline distT="0" distB="0" distL="0" distR="0" wp14:anchorId="7E9AFAE5" wp14:editId="1A9826C5">
            <wp:extent cx="2919570" cy="3755656"/>
            <wp:effectExtent l="19050" t="0" r="0" b="0"/>
            <wp:docPr id="8" name="Picture 8" descr="C:\Users\Admin\Desktop\VERILOG\Lab_Work\B\Lab5\Q1\Doc\l5q1d_fpg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esktop\VERILOG\Lab_Work\B\Lab5\Q1\Doc\l5q1d_fpg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977" cy="3752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8F786E" w14:textId="77777777" w:rsidR="005B6205" w:rsidRPr="005B6205" w:rsidRDefault="00DA29AF" w:rsidP="005B6205">
      <w:r>
        <w:rPr>
          <w:b/>
          <w:noProof/>
          <w:lang w:eastAsia="en-IN"/>
        </w:rPr>
        <w:pict w14:anchorId="5A14058B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4D258541"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750BE422" w14:textId="77777777" w:rsidR="00F141CD" w:rsidRDefault="00B475BC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</w:p>
    <w:p w14:paraId="643BD3D3" w14:textId="77777777" w:rsidR="004917F9" w:rsidRPr="00954118" w:rsidRDefault="004917F9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663A4002" w14:textId="77777777" w:rsidR="00F72D7E" w:rsidRDefault="00F72D7E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63B67E51" w14:textId="77777777" w:rsidR="00F64D1C" w:rsidRPr="000A7B7D" w:rsidRDefault="00DA29AF" w:rsidP="005E5340">
      <w:pPr>
        <w:rPr>
          <w:b/>
        </w:rPr>
      </w:pPr>
      <w:r>
        <w:rPr>
          <w:noProof/>
          <w:lang w:eastAsia="en-IN"/>
        </w:rPr>
        <w:pict w14:anchorId="3375EDB3">
          <v:rect id="_x0000_s1113" style="position:absolute;margin-left:-15pt;margin-top:.15pt;width:642.3pt;height:64.35pt;z-index:2516418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6806CD">
        <w:t>Dharamvir Chundawat</w:t>
      </w:r>
      <w:r w:rsidR="00F72D7E" w:rsidRPr="00F72D7E">
        <w:t xml:space="preserve"> (15024013300</w:t>
      </w:r>
      <w:r w:rsidR="006806CD">
        <w:t>7</w:t>
      </w:r>
      <w:r w:rsidR="00F72D7E" w:rsidRPr="00F72D7E">
        <w:t>)</w:t>
      </w:r>
      <w:r>
        <w:rPr>
          <w:noProof/>
          <w:lang w:eastAsia="en-IN"/>
        </w:rPr>
        <w:pict w14:anchorId="4E2CB2C2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32244110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2" type="#_x0000_t75" style="width:12.9pt;height:12.9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E3302"/>
    <w:multiLevelType w:val="hybridMultilevel"/>
    <w:tmpl w:val="11A416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4505"/>
    <w:multiLevelType w:val="hybridMultilevel"/>
    <w:tmpl w:val="ABBA98D0"/>
    <w:lvl w:ilvl="0" w:tplc="0FF458F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I2MDUyNTIxNTJU0lEKTi0uzszPAykwrAUABuz3eywAAAA="/>
  </w:docVars>
  <w:rsids>
    <w:rsidRoot w:val="00273AF6"/>
    <w:rsid w:val="0000120E"/>
    <w:rsid w:val="0000579C"/>
    <w:rsid w:val="00025F1C"/>
    <w:rsid w:val="000335D0"/>
    <w:rsid w:val="0006294C"/>
    <w:rsid w:val="0006784B"/>
    <w:rsid w:val="000A6F20"/>
    <w:rsid w:val="000A7B7D"/>
    <w:rsid w:val="000C0B3C"/>
    <w:rsid w:val="000D1EFF"/>
    <w:rsid w:val="000D5D58"/>
    <w:rsid w:val="000E4B3C"/>
    <w:rsid w:val="001141A8"/>
    <w:rsid w:val="001159AD"/>
    <w:rsid w:val="00135A77"/>
    <w:rsid w:val="001666A1"/>
    <w:rsid w:val="001967D7"/>
    <w:rsid w:val="001B0192"/>
    <w:rsid w:val="00226F96"/>
    <w:rsid w:val="0023535C"/>
    <w:rsid w:val="002449EA"/>
    <w:rsid w:val="00273AF6"/>
    <w:rsid w:val="00273D56"/>
    <w:rsid w:val="0027572C"/>
    <w:rsid w:val="002D5A9D"/>
    <w:rsid w:val="002E05E7"/>
    <w:rsid w:val="002F42CE"/>
    <w:rsid w:val="00341DBB"/>
    <w:rsid w:val="003627B1"/>
    <w:rsid w:val="003C01D8"/>
    <w:rsid w:val="003E35B3"/>
    <w:rsid w:val="004035E8"/>
    <w:rsid w:val="004040ED"/>
    <w:rsid w:val="00411A31"/>
    <w:rsid w:val="00415826"/>
    <w:rsid w:val="00415AB8"/>
    <w:rsid w:val="00426E56"/>
    <w:rsid w:val="004460E1"/>
    <w:rsid w:val="004917F9"/>
    <w:rsid w:val="0049506A"/>
    <w:rsid w:val="00497968"/>
    <w:rsid w:val="004B19A0"/>
    <w:rsid w:val="004C5467"/>
    <w:rsid w:val="00554DCF"/>
    <w:rsid w:val="00581E86"/>
    <w:rsid w:val="00583D91"/>
    <w:rsid w:val="005B416B"/>
    <w:rsid w:val="005B6205"/>
    <w:rsid w:val="005D7354"/>
    <w:rsid w:val="005E5340"/>
    <w:rsid w:val="00613B87"/>
    <w:rsid w:val="00647881"/>
    <w:rsid w:val="00651C0C"/>
    <w:rsid w:val="006530FD"/>
    <w:rsid w:val="006806CD"/>
    <w:rsid w:val="0068723E"/>
    <w:rsid w:val="006A10A5"/>
    <w:rsid w:val="006C4065"/>
    <w:rsid w:val="006E10A4"/>
    <w:rsid w:val="006F742C"/>
    <w:rsid w:val="00725531"/>
    <w:rsid w:val="00745C80"/>
    <w:rsid w:val="0075304D"/>
    <w:rsid w:val="00771134"/>
    <w:rsid w:val="00771AEA"/>
    <w:rsid w:val="007B3D86"/>
    <w:rsid w:val="007C4257"/>
    <w:rsid w:val="007D6341"/>
    <w:rsid w:val="00805841"/>
    <w:rsid w:val="0082182F"/>
    <w:rsid w:val="00846FC7"/>
    <w:rsid w:val="008500F9"/>
    <w:rsid w:val="008529AA"/>
    <w:rsid w:val="00867AC4"/>
    <w:rsid w:val="00883046"/>
    <w:rsid w:val="008B3354"/>
    <w:rsid w:val="008B5DFA"/>
    <w:rsid w:val="008B6C18"/>
    <w:rsid w:val="008B7EAE"/>
    <w:rsid w:val="008D7D9F"/>
    <w:rsid w:val="008E09EA"/>
    <w:rsid w:val="00941831"/>
    <w:rsid w:val="00954118"/>
    <w:rsid w:val="0097252C"/>
    <w:rsid w:val="009A4D3A"/>
    <w:rsid w:val="009D5A9D"/>
    <w:rsid w:val="009F4B42"/>
    <w:rsid w:val="00A01762"/>
    <w:rsid w:val="00A0457A"/>
    <w:rsid w:val="00A87FD3"/>
    <w:rsid w:val="00AB3020"/>
    <w:rsid w:val="00AC3289"/>
    <w:rsid w:val="00AD1BF3"/>
    <w:rsid w:val="00AD7719"/>
    <w:rsid w:val="00B04914"/>
    <w:rsid w:val="00B05174"/>
    <w:rsid w:val="00B05381"/>
    <w:rsid w:val="00B40AB2"/>
    <w:rsid w:val="00B475BC"/>
    <w:rsid w:val="00B648E5"/>
    <w:rsid w:val="00B84DEF"/>
    <w:rsid w:val="00B85EA6"/>
    <w:rsid w:val="00B96A4B"/>
    <w:rsid w:val="00BE1A44"/>
    <w:rsid w:val="00BE6DEE"/>
    <w:rsid w:val="00BF2B01"/>
    <w:rsid w:val="00C20DA6"/>
    <w:rsid w:val="00C35E43"/>
    <w:rsid w:val="00C5336D"/>
    <w:rsid w:val="00C57038"/>
    <w:rsid w:val="00C9222F"/>
    <w:rsid w:val="00CA508F"/>
    <w:rsid w:val="00CB6007"/>
    <w:rsid w:val="00CC0EBF"/>
    <w:rsid w:val="00CD09DA"/>
    <w:rsid w:val="00CE5818"/>
    <w:rsid w:val="00D14099"/>
    <w:rsid w:val="00D20AF1"/>
    <w:rsid w:val="00D2585E"/>
    <w:rsid w:val="00D729A6"/>
    <w:rsid w:val="00D861B3"/>
    <w:rsid w:val="00DA29AF"/>
    <w:rsid w:val="00E16E4B"/>
    <w:rsid w:val="00E33737"/>
    <w:rsid w:val="00E63A10"/>
    <w:rsid w:val="00E715F1"/>
    <w:rsid w:val="00EA5E74"/>
    <w:rsid w:val="00EE0BFA"/>
    <w:rsid w:val="00F0004E"/>
    <w:rsid w:val="00F02AED"/>
    <w:rsid w:val="00F141CD"/>
    <w:rsid w:val="00F5377C"/>
    <w:rsid w:val="00F64D1C"/>
    <w:rsid w:val="00F7010A"/>
    <w:rsid w:val="00F72D7E"/>
    <w:rsid w:val="00F94949"/>
    <w:rsid w:val="00FA7C1D"/>
    <w:rsid w:val="00FB5BEA"/>
    <w:rsid w:val="00FD1FF1"/>
    <w:rsid w:val="00FD3EF0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8"/>
    <o:shapelayout v:ext="edit">
      <o:idmap v:ext="edit" data="1"/>
    </o:shapelayout>
  </w:shapeDefaults>
  <w:decimalSymbol w:val="."/>
  <w:listSeparator w:val=","/>
  <w14:docId w14:val="59ED4688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A1D5A-2FBD-43B5-80C3-02F6097E1C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4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45</cp:revision>
  <dcterms:created xsi:type="dcterms:W3CDTF">2010-07-02T20:06:00Z</dcterms:created>
  <dcterms:modified xsi:type="dcterms:W3CDTF">2018-04-08T20:18:00Z</dcterms:modified>
  <cp:category>Business</cp:category>
</cp:coreProperties>
</file>